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B5CB7" w14:textId="7555576D" w:rsidR="00130AFE" w:rsidRDefault="00130AFE">
      <w:r>
        <w:t xml:space="preserve">Data and the analysis presented in the figures and the tables of the manuscript and supplementary material are in the folders with the corresponding name. </w:t>
      </w:r>
      <w:r w:rsidRPr="00130AFE">
        <w:t>Master_data_1_v3a_Reb Ctrl.xlsx</w:t>
      </w:r>
      <w:r>
        <w:t xml:space="preserve"> contains summary of the setpoint viral load, viral peak, growth rate, duration of control as well as the duration and day of ART for each monkey used in the manuscript.</w:t>
      </w:r>
    </w:p>
    <w:p w14:paraId="566CE07A" w14:textId="6E250C72" w:rsidR="00296E1F" w:rsidRDefault="00130AFE">
      <w:r>
        <w:t xml:space="preserve"> </w:t>
      </w:r>
    </w:p>
    <w:sectPr w:rsidR="00296E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0MTU3NLA0NbU0NjFV0lEKTi0uzszPAykwrAUAkZBXpCwAAAA="/>
  </w:docVars>
  <w:rsids>
    <w:rsidRoot w:val="00130AFE"/>
    <w:rsid w:val="00000C7F"/>
    <w:rsid w:val="000F5817"/>
    <w:rsid w:val="00130AFE"/>
    <w:rsid w:val="00296E1F"/>
    <w:rsid w:val="003B085A"/>
    <w:rsid w:val="00E26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AACF1"/>
  <w15:chartTrackingRefBased/>
  <w15:docId w15:val="{E0680520-C5EB-44D6-B1DD-01D4ACD99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ola Pinkevych</dc:creator>
  <cp:keywords/>
  <dc:description/>
  <cp:lastModifiedBy>Mykola Pinkevych</cp:lastModifiedBy>
  <cp:revision>1</cp:revision>
  <dcterms:created xsi:type="dcterms:W3CDTF">2023-08-08T05:21:00Z</dcterms:created>
  <dcterms:modified xsi:type="dcterms:W3CDTF">2023-08-08T05:40:00Z</dcterms:modified>
</cp:coreProperties>
</file>